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33C20" w14:textId="77777777" w:rsidR="001E5E48" w:rsidRDefault="001E5E48" w:rsidP="0062497E">
      <w:pPr>
        <w:pStyle w:val="Nagwek1"/>
        <w:spacing w:before="0"/>
        <w:jc w:val="center"/>
        <w:rPr>
          <w:rFonts w:ascii="Verdana" w:hAnsi="Verdana"/>
          <w:b w:val="0"/>
          <w:color w:val="auto"/>
          <w:sz w:val="20"/>
          <w:szCs w:val="20"/>
        </w:rPr>
      </w:pPr>
      <w:bookmarkStart w:id="0" w:name="_Hlk115942462"/>
    </w:p>
    <w:p w14:paraId="1F6F9D16" w14:textId="77777777" w:rsidR="001E5E48" w:rsidRDefault="001E5E48" w:rsidP="002E3DA4">
      <w:pPr>
        <w:pStyle w:val="Nagwek1"/>
        <w:spacing w:before="0"/>
        <w:jc w:val="right"/>
        <w:rPr>
          <w:rFonts w:ascii="Verdana" w:hAnsi="Verdana"/>
          <w:b w:val="0"/>
          <w:color w:val="auto"/>
          <w:sz w:val="20"/>
          <w:szCs w:val="20"/>
        </w:rPr>
      </w:pPr>
    </w:p>
    <w:p w14:paraId="268526B2" w14:textId="77777777" w:rsidR="008A1FE7" w:rsidRDefault="008A1FE7" w:rsidP="009B05AF">
      <w:pPr>
        <w:pStyle w:val="Bezodstpw"/>
        <w:spacing w:line="276" w:lineRule="auto"/>
        <w:jc w:val="center"/>
        <w:rPr>
          <w:rFonts w:ascii="Verdana" w:hAnsi="Verdana" w:cs="Arial"/>
          <w:b/>
          <w:sz w:val="18"/>
          <w:szCs w:val="18"/>
        </w:rPr>
      </w:pPr>
      <w:bookmarkStart w:id="1" w:name="_Hlk61446709"/>
    </w:p>
    <w:p w14:paraId="38F64D32" w14:textId="77777777" w:rsidR="008A1FE7" w:rsidRDefault="008A1FE7" w:rsidP="009B05AF">
      <w:pPr>
        <w:pStyle w:val="Bezodstpw"/>
        <w:spacing w:line="276" w:lineRule="auto"/>
        <w:jc w:val="center"/>
        <w:rPr>
          <w:rFonts w:ascii="Verdana" w:hAnsi="Verdana" w:cs="Arial"/>
          <w:b/>
          <w:sz w:val="18"/>
          <w:szCs w:val="18"/>
        </w:rPr>
      </w:pPr>
    </w:p>
    <w:p w14:paraId="4E4CD9EB" w14:textId="5D2A406C" w:rsidR="001E5CA8" w:rsidRPr="00764036" w:rsidRDefault="001E5CA8" w:rsidP="009B05AF">
      <w:pPr>
        <w:pStyle w:val="Bezodstpw"/>
        <w:spacing w:line="276" w:lineRule="auto"/>
        <w:jc w:val="center"/>
        <w:rPr>
          <w:rFonts w:ascii="Verdana" w:hAnsi="Verdana" w:cs="Arial"/>
          <w:b/>
          <w:sz w:val="18"/>
          <w:szCs w:val="18"/>
        </w:rPr>
      </w:pPr>
      <w:r w:rsidRPr="00764036">
        <w:rPr>
          <w:rFonts w:ascii="Verdana" w:hAnsi="Verdana" w:cs="Arial"/>
          <w:b/>
          <w:sz w:val="18"/>
          <w:szCs w:val="18"/>
        </w:rPr>
        <w:t>UWAGA ! - Dokument należy złożyć po wezwaniu przez Zamawiającego</w:t>
      </w:r>
    </w:p>
    <w:p w14:paraId="7B86C2AE" w14:textId="66E5F44D" w:rsidR="007520D2" w:rsidRPr="00764036" w:rsidRDefault="007520D2" w:rsidP="009B05AF">
      <w:pPr>
        <w:pStyle w:val="Nagwek5"/>
        <w:spacing w:before="0" w:line="240" w:lineRule="auto"/>
        <w:jc w:val="right"/>
        <w:rPr>
          <w:rFonts w:ascii="Verdana" w:hAnsi="Verdana"/>
          <w:b/>
          <w:bCs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 xml:space="preserve">Nr postępowania: 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BZP.2711.</w:t>
      </w:r>
      <w:r w:rsidR="008A1FE7">
        <w:rPr>
          <w:rFonts w:ascii="Verdana" w:hAnsi="Verdana"/>
          <w:b/>
          <w:color w:val="auto"/>
          <w:sz w:val="20"/>
          <w:szCs w:val="20"/>
        </w:rPr>
        <w:t>18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202</w:t>
      </w:r>
      <w:r w:rsidR="008A1FE7">
        <w:rPr>
          <w:rFonts w:ascii="Verdana" w:hAnsi="Verdana"/>
          <w:b/>
          <w:color w:val="auto"/>
          <w:sz w:val="20"/>
          <w:szCs w:val="20"/>
        </w:rPr>
        <w:t>3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MG</w:t>
      </w:r>
    </w:p>
    <w:p w14:paraId="3C4BCF67" w14:textId="617BF039" w:rsidR="001E5CA8" w:rsidRPr="00764036" w:rsidRDefault="001E5CA8" w:rsidP="009B05AF">
      <w:pPr>
        <w:spacing w:after="0" w:line="240" w:lineRule="auto"/>
        <w:jc w:val="right"/>
        <w:rPr>
          <w:rFonts w:ascii="Verdana" w:hAnsi="Verdana"/>
          <w:b/>
          <w:bCs/>
          <w:sz w:val="16"/>
          <w:szCs w:val="16"/>
        </w:rPr>
      </w:pPr>
      <w:r w:rsidRPr="00764036">
        <w:rPr>
          <w:rFonts w:ascii="Verdana" w:hAnsi="Verdana"/>
          <w:b/>
          <w:bCs/>
          <w:sz w:val="20"/>
          <w:szCs w:val="20"/>
        </w:rPr>
        <w:t xml:space="preserve">Załącznik nr </w:t>
      </w:r>
      <w:r w:rsidR="003B6F09" w:rsidRPr="00764036">
        <w:rPr>
          <w:rFonts w:ascii="Verdana" w:hAnsi="Verdana"/>
          <w:b/>
          <w:bCs/>
          <w:sz w:val="20"/>
          <w:szCs w:val="20"/>
        </w:rPr>
        <w:t>4</w:t>
      </w:r>
      <w:r w:rsidRPr="00764036">
        <w:rPr>
          <w:rFonts w:ascii="Verdana" w:hAnsi="Verdana"/>
          <w:b/>
          <w:bCs/>
          <w:sz w:val="20"/>
          <w:szCs w:val="20"/>
        </w:rPr>
        <w:t xml:space="preserve"> do SWZ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/>
        <w:tblLook w:val="04A0" w:firstRow="1" w:lastRow="0" w:firstColumn="1" w:lastColumn="0" w:noHBand="0" w:noVBand="1"/>
      </w:tblPr>
      <w:tblGrid>
        <w:gridCol w:w="10031"/>
      </w:tblGrid>
      <w:tr w:rsidR="001E5CA8" w:rsidRPr="00764036" w14:paraId="5866044F" w14:textId="77777777" w:rsidTr="0028545A">
        <w:tc>
          <w:tcPr>
            <w:tcW w:w="10031" w:type="dxa"/>
            <w:shd w:val="clear" w:color="auto" w:fill="365F91" w:themeFill="accent1" w:themeFillShade="BF"/>
          </w:tcPr>
          <w:p w14:paraId="436066AE" w14:textId="1EDA288F" w:rsidR="001E5CA8" w:rsidRPr="00764036" w:rsidRDefault="001E5CA8" w:rsidP="009B05AF">
            <w:pPr>
              <w:pStyle w:val="Bezodstpw"/>
              <w:jc w:val="center"/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</w:pPr>
            <w:r w:rsidRPr="00764036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 xml:space="preserve">OŚWIADCZENIE </w:t>
            </w:r>
          </w:p>
          <w:p w14:paraId="6859B62E" w14:textId="21242ACF" w:rsidR="001E5CA8" w:rsidRPr="00764036" w:rsidRDefault="001E5CA8" w:rsidP="009B05AF">
            <w:pPr>
              <w:pStyle w:val="Bezodstpw"/>
              <w:jc w:val="center"/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</w:pPr>
            <w:bookmarkStart w:id="2" w:name="_Hlk61786322"/>
            <w:r w:rsidRPr="00764036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O PRZYNALEŻNOŚCI / BRAKU PRZYNALEŻNOŚCI</w:t>
            </w:r>
            <w:r w:rsidR="00F36F1C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764036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DO GRUPY KAPITAŁOWEJ</w:t>
            </w:r>
          </w:p>
          <w:p w14:paraId="54AEFE7E" w14:textId="77777777" w:rsidR="001E5CA8" w:rsidRPr="00764036" w:rsidRDefault="001E5CA8" w:rsidP="009B05AF">
            <w:pPr>
              <w:pStyle w:val="Bezodstpw"/>
              <w:jc w:val="center"/>
              <w:rPr>
                <w:rFonts w:ascii="Verdana" w:hAnsi="Verdana"/>
                <w:sz w:val="18"/>
                <w:szCs w:val="18"/>
              </w:rPr>
            </w:pPr>
            <w:r w:rsidRPr="00764036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 xml:space="preserve">składane na podstawie art. 108 ust. 1 pkt 5 </w:t>
            </w:r>
            <w:proofErr w:type="spellStart"/>
            <w:r w:rsidRPr="00764036"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  <w:t>uPzp</w:t>
            </w:r>
            <w:bookmarkEnd w:id="2"/>
            <w:proofErr w:type="spellEnd"/>
          </w:p>
        </w:tc>
      </w:tr>
    </w:tbl>
    <w:p w14:paraId="09C4A239" w14:textId="77777777" w:rsidR="00F36F1C" w:rsidRDefault="00F36F1C" w:rsidP="009B05A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5CC0310D" w14:textId="038B1581" w:rsidR="001E5CA8" w:rsidRPr="00764036" w:rsidRDefault="001E5CA8" w:rsidP="009B05AF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764036">
        <w:rPr>
          <w:rFonts w:ascii="Verdana" w:hAnsi="Verdana" w:cs="Arial"/>
          <w:b/>
          <w:sz w:val="20"/>
          <w:szCs w:val="20"/>
        </w:rPr>
        <w:t>Wykonawca:</w:t>
      </w:r>
    </w:p>
    <w:p w14:paraId="54269E35" w14:textId="77777777" w:rsidR="001E5CA8" w:rsidRPr="00764036" w:rsidRDefault="001E5CA8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89032F7" w14:textId="77777777" w:rsidR="001E5CA8" w:rsidRPr="00764036" w:rsidRDefault="001E5CA8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7F001427" w14:textId="3EB8B772" w:rsidR="001E5CA8" w:rsidRPr="00764036" w:rsidRDefault="001E5CA8" w:rsidP="009B05AF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764036">
        <w:rPr>
          <w:rFonts w:ascii="Verdana" w:hAnsi="Verdana" w:cs="Arial"/>
          <w:i/>
          <w:sz w:val="18"/>
          <w:szCs w:val="18"/>
        </w:rPr>
        <w:t xml:space="preserve">(pełna nazwa/firma i </w:t>
      </w:r>
      <w:r w:rsidR="0029510C" w:rsidRPr="00764036">
        <w:rPr>
          <w:rFonts w:ascii="Verdana" w:hAnsi="Verdana" w:cs="Arial"/>
          <w:i/>
          <w:sz w:val="18"/>
          <w:szCs w:val="18"/>
        </w:rPr>
        <w:t>siedziba</w:t>
      </w:r>
      <w:r w:rsidRPr="00764036">
        <w:rPr>
          <w:rFonts w:ascii="Verdana" w:hAnsi="Verdana" w:cs="Arial"/>
          <w:i/>
          <w:sz w:val="18"/>
          <w:szCs w:val="18"/>
        </w:rPr>
        <w:t>)</w:t>
      </w:r>
    </w:p>
    <w:p w14:paraId="411227FC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094C649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687D343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Uczestnicząc w </w:t>
      </w:r>
      <w:bookmarkStart w:id="3" w:name="_Hlk122004332"/>
      <w:r w:rsidRPr="00764036">
        <w:rPr>
          <w:rFonts w:ascii="Verdana" w:hAnsi="Verdana" w:cs="Arial"/>
          <w:sz w:val="20"/>
          <w:szCs w:val="20"/>
        </w:rPr>
        <w:t>postępowaniu w sprawie udzielenia zamówienia publicznego w trybie przetargu nieograniczonego pn.:</w:t>
      </w:r>
    </w:p>
    <w:p w14:paraId="73C064D0" w14:textId="77777777" w:rsidR="001E5CA8" w:rsidRPr="00764036" w:rsidRDefault="001E5CA8" w:rsidP="009B05A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9AF3E2D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Zakup międzynarodowych biletów lotniczych, autobusowych i kolejowych </w:t>
      </w:r>
    </w:p>
    <w:p w14:paraId="02F13B6A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dla pracowników, studentów, doktorantów, gości i zleceniobiorców </w:t>
      </w:r>
    </w:p>
    <w:p w14:paraId="7B80F6AB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Uniwersytetu Wrocławskiego oraz innych osób delegowanych </w:t>
      </w:r>
    </w:p>
    <w:p w14:paraId="1D8401ED" w14:textId="77777777" w:rsidR="00D92CF9" w:rsidRPr="00764036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18"/>
          <w:szCs w:val="18"/>
          <w:u w:val="single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>i zapraszanych na podstawie zawartego z nimi porozumienia</w:t>
      </w:r>
    </w:p>
    <w:bookmarkEnd w:id="3"/>
    <w:p w14:paraId="0F410220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</w:p>
    <w:p w14:paraId="4BFB3B6C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Oświadczam, że:</w:t>
      </w:r>
    </w:p>
    <w:p w14:paraId="0023881D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b/>
          <w:sz w:val="20"/>
          <w:szCs w:val="20"/>
        </w:rPr>
        <w:t>Należę*</w:t>
      </w:r>
      <w:r w:rsidRPr="00764036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 (Dz. U. z 2019 r. poz. 369, 1571 i 1667), co następujący Wykonawca, który złożył odrębną ofertę, w postępowaniu:</w:t>
      </w:r>
    </w:p>
    <w:p w14:paraId="6E2966E5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……………………………………………………………………….…………………………………………………………………………………… </w:t>
      </w:r>
      <w:bookmarkStart w:id="4" w:name="_Hlk66037067"/>
      <w:r w:rsidRPr="00764036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 ……………………………………………………........................................................................................</w:t>
      </w:r>
    </w:p>
    <w:bookmarkEnd w:id="4"/>
    <w:p w14:paraId="455D5F65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2A2185D3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lub</w:t>
      </w:r>
    </w:p>
    <w:p w14:paraId="6317CB37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b/>
          <w:sz w:val="20"/>
          <w:szCs w:val="20"/>
        </w:rPr>
        <w:t xml:space="preserve">nie należę* </w:t>
      </w:r>
      <w:r w:rsidRPr="00764036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 (Dz. U. z 2019 r. poz. 369, 1571 i 1667), co inny Wykonawca, który złożył odrębną ofertę, w postępowaniu.</w:t>
      </w:r>
    </w:p>
    <w:p w14:paraId="22DBD579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</w:p>
    <w:p w14:paraId="66994A49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</w:p>
    <w:p w14:paraId="21C3CFBA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 w:cs="Arial"/>
          <w:i/>
          <w:sz w:val="20"/>
          <w:szCs w:val="20"/>
        </w:rPr>
      </w:pPr>
    </w:p>
    <w:p w14:paraId="7004DA0D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b/>
          <w:sz w:val="20"/>
          <w:szCs w:val="20"/>
        </w:rPr>
        <w:t>Oświadczenia musi być opatrzone kwalifikowanym podpisem elektronicznym przez osobę/y uprawnione do reprezentowania Wykonawcy/Wykonawcy wspólnie ubiegającego się o dzielenie zamówienia.</w:t>
      </w:r>
    </w:p>
    <w:p w14:paraId="052E0981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i/>
          <w:sz w:val="16"/>
          <w:szCs w:val="16"/>
        </w:rPr>
      </w:pPr>
    </w:p>
    <w:p w14:paraId="522F592D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i/>
          <w:sz w:val="16"/>
          <w:szCs w:val="16"/>
        </w:rPr>
      </w:pPr>
    </w:p>
    <w:p w14:paraId="7D7CFFD7" w14:textId="77777777" w:rsidR="001E5CA8" w:rsidRPr="00764036" w:rsidRDefault="001E5CA8" w:rsidP="009B05AF">
      <w:pPr>
        <w:tabs>
          <w:tab w:val="left" w:pos="1032"/>
        </w:tabs>
        <w:spacing w:after="0" w:line="240" w:lineRule="auto"/>
        <w:jc w:val="both"/>
        <w:rPr>
          <w:rFonts w:ascii="Verdana" w:hAnsi="Verdana"/>
          <w:i/>
          <w:sz w:val="16"/>
          <w:szCs w:val="16"/>
        </w:rPr>
      </w:pPr>
    </w:p>
    <w:p w14:paraId="3F6FDBE8" w14:textId="65284F92" w:rsidR="001E5CA8" w:rsidRPr="00764036" w:rsidRDefault="001E5CA8" w:rsidP="009B05AF">
      <w:pPr>
        <w:spacing w:after="0" w:line="240" w:lineRule="auto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>* niepotrzebne skreślić</w:t>
      </w:r>
    </w:p>
    <w:bookmarkEnd w:id="0"/>
    <w:bookmarkEnd w:id="1"/>
    <w:sectPr w:rsidR="001E5CA8" w:rsidRPr="00764036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97E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567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5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4E9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4F2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600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27:00Z</dcterms:created>
  <dcterms:modified xsi:type="dcterms:W3CDTF">2023-04-1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